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AB77E4C" w14:textId="77777777" w:rsidR="000A6B64" w:rsidRPr="00114A72" w:rsidRDefault="000A6B64" w:rsidP="000A6B64">
      <w:pPr>
        <w:spacing w:after="200" w:line="276" w:lineRule="auto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  <w:bookmarkStart w:id="0" w:name="_Hlk8391323"/>
    </w:p>
    <w:p w14:paraId="3C74DDD6" w14:textId="77777777" w:rsidR="000A6B64" w:rsidRPr="00114A72" w:rsidRDefault="000A6B64" w:rsidP="000A6B64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6A6F255E" w14:textId="77777777" w:rsidR="000A6B64" w:rsidRPr="00114A72" w:rsidRDefault="000A6B64" w:rsidP="000A6B64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44F9840E" w14:textId="77777777" w:rsidR="000A6B64" w:rsidRPr="00114A72" w:rsidRDefault="000A6B64" w:rsidP="000A6B64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  <w:r w:rsidRPr="00114A72">
        <w:rPr>
          <w:rFonts w:ascii="Calibri" w:eastAsia="Calibri" w:hAnsi="Calibri" w:cs="Calibri"/>
          <w:noProof/>
          <w:lang w:eastAsia="en-IN"/>
        </w:rPr>
        <w:drawing>
          <wp:anchor distT="0" distB="0" distL="114300" distR="114300" simplePos="0" relativeHeight="251659264" behindDoc="0" locked="0" layoutInCell="1" hidden="0" allowOverlap="1" wp14:anchorId="2C4DA7BC" wp14:editId="3A28AA2B">
            <wp:simplePos x="0" y="0"/>
            <wp:positionH relativeFrom="column">
              <wp:posOffset>1819275</wp:posOffset>
            </wp:positionH>
            <wp:positionV relativeFrom="paragraph">
              <wp:posOffset>0</wp:posOffset>
            </wp:positionV>
            <wp:extent cx="4124325" cy="1647825"/>
            <wp:effectExtent l="0" t="0" r="0" b="0"/>
            <wp:wrapSquare wrapText="bothSides" distT="0" distB="0" distL="114300" distR="114300"/>
            <wp:docPr id="30" name="image15.jpg" descr="A picture containing clipart&#10;&#10;Description generated with very high confidenc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.jpg" descr="A picture containing clipart&#10;&#10;Description generated with very high confidence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124325" cy="164782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14:paraId="334BDF0F" w14:textId="77777777" w:rsidR="000A6B64" w:rsidRPr="00114A72" w:rsidRDefault="000A6B64" w:rsidP="000A6B64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00B9115A" w14:textId="77777777" w:rsidR="000A6B64" w:rsidRPr="00114A72" w:rsidRDefault="000A6B64" w:rsidP="000A6B64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56DB676F" w14:textId="77777777" w:rsidR="000A6B64" w:rsidRPr="00114A72" w:rsidRDefault="000A6B64" w:rsidP="000A6B64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3A1C00F1" w14:textId="77777777" w:rsidR="000A6B64" w:rsidRPr="00114A72" w:rsidRDefault="000A6B64" w:rsidP="000A6B64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5F5CE6E7" w14:textId="75CE72AC" w:rsidR="000A6B64" w:rsidRDefault="005E2A95" w:rsidP="000A6B64">
      <w:pPr>
        <w:spacing w:after="200" w:line="276" w:lineRule="auto"/>
        <w:jc w:val="right"/>
        <w:rPr>
          <w:rFonts w:ascii="Cambria" w:eastAsia="Cambria" w:hAnsi="Cambria" w:cs="Cambria"/>
          <w:color w:val="0070C0"/>
          <w:sz w:val="56"/>
          <w:szCs w:val="56"/>
          <w:lang w:val="en-US" w:eastAsia="en-IN"/>
        </w:rPr>
      </w:pPr>
      <w:r>
        <w:rPr>
          <w:rFonts w:ascii="Cambria" w:eastAsia="Cambria" w:hAnsi="Cambria" w:cs="Cambria"/>
          <w:color w:val="0070C0"/>
          <w:sz w:val="56"/>
          <w:szCs w:val="56"/>
          <w:lang w:val="en-US" w:eastAsia="en-IN"/>
        </w:rPr>
        <w:t>ReactJS Module</w:t>
      </w:r>
      <w:r w:rsidR="00F67472">
        <w:rPr>
          <w:rFonts w:ascii="Cambria" w:eastAsia="Cambria" w:hAnsi="Cambria" w:cs="Cambria"/>
          <w:color w:val="0070C0"/>
          <w:sz w:val="56"/>
          <w:szCs w:val="56"/>
          <w:lang w:val="en-US" w:eastAsia="en-IN"/>
        </w:rPr>
        <w:t xml:space="preserve"> </w:t>
      </w:r>
      <w:r w:rsidR="0035125C">
        <w:rPr>
          <w:rFonts w:ascii="Cambria" w:eastAsia="Cambria" w:hAnsi="Cambria" w:cs="Cambria"/>
          <w:color w:val="0070C0"/>
          <w:sz w:val="56"/>
          <w:szCs w:val="56"/>
          <w:lang w:val="en-US" w:eastAsia="en-IN"/>
        </w:rPr>
        <w:t>2</w:t>
      </w:r>
    </w:p>
    <w:p w14:paraId="099782D2" w14:textId="4608073F" w:rsidR="00AD7C29" w:rsidRPr="00114A72" w:rsidRDefault="009D000D" w:rsidP="000A6B64">
      <w:pPr>
        <w:spacing w:after="200" w:line="276" w:lineRule="auto"/>
        <w:jc w:val="right"/>
        <w:rPr>
          <w:rFonts w:ascii="Cambria" w:eastAsia="Cambria" w:hAnsi="Cambria" w:cs="Cambria"/>
          <w:color w:val="0070C0"/>
          <w:sz w:val="56"/>
          <w:szCs w:val="56"/>
          <w:lang w:val="en-US" w:eastAsia="en-IN"/>
        </w:rPr>
      </w:pPr>
      <w:r>
        <w:rPr>
          <w:rFonts w:ascii="Cambria" w:eastAsia="Cambria" w:hAnsi="Cambria" w:cs="Cambria"/>
          <w:color w:val="0070C0"/>
          <w:sz w:val="56"/>
          <w:szCs w:val="56"/>
          <w:lang w:val="en-US" w:eastAsia="en-IN"/>
        </w:rPr>
        <w:t>Hands On - 8</w:t>
      </w:r>
    </w:p>
    <w:p w14:paraId="1B909E72" w14:textId="77777777" w:rsidR="000A6B64" w:rsidRDefault="000A6B64" w:rsidP="000A6B64">
      <w:pPr>
        <w:spacing w:after="200" w:line="276" w:lineRule="auto"/>
        <w:jc w:val="center"/>
        <w:rPr>
          <w:rFonts w:ascii="Cambria" w:eastAsia="Cambria" w:hAnsi="Cambria" w:cs="Cambria"/>
          <w:color w:val="000000"/>
          <w:sz w:val="36"/>
          <w:szCs w:val="36"/>
          <w:lang w:val="en-US" w:eastAsia="en-IN"/>
        </w:rPr>
      </w:pPr>
    </w:p>
    <w:p w14:paraId="18669FA1" w14:textId="77777777" w:rsidR="00512AEE" w:rsidRPr="00114A72" w:rsidRDefault="00512AEE" w:rsidP="000A6B64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161B43F3" w14:textId="77777777" w:rsidR="000A6B64" w:rsidRPr="00114A72" w:rsidRDefault="000A6B64" w:rsidP="000A6B64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2F0A6E29" w14:textId="77777777" w:rsidR="000A6B64" w:rsidRPr="00114A72" w:rsidRDefault="000A6B64" w:rsidP="000A6B64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3E30ED2B" w14:textId="77777777" w:rsidR="000A6B64" w:rsidRPr="00114A72" w:rsidRDefault="000A6B64" w:rsidP="000A6B64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76074F07" w14:textId="77777777" w:rsidR="000A6B64" w:rsidRPr="00114A72" w:rsidRDefault="000A6B64" w:rsidP="000A6B64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116FB988" w14:textId="77777777" w:rsidR="000A6B64" w:rsidRPr="00114A72" w:rsidRDefault="000A6B64" w:rsidP="000A6B64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062D3ECC" w14:textId="77777777" w:rsidR="000A6B64" w:rsidRPr="00114A72" w:rsidRDefault="000A6B64" w:rsidP="000A6B64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10CEC7EB" w14:textId="77777777" w:rsidR="000A6B64" w:rsidRPr="00114A72" w:rsidRDefault="006A7FCD" w:rsidP="000A6B64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right"/>
        <w:rPr>
          <w:rFonts w:ascii="Helvetica Neue" w:eastAsia="Helvetica Neue" w:hAnsi="Helvetica Neue" w:cs="Helvetica Neue"/>
          <w:b/>
          <w:color w:val="000000"/>
          <w:sz w:val="20"/>
          <w:szCs w:val="20"/>
          <w:highlight w:val="white"/>
          <w:lang w:val="en-US" w:eastAsia="en-IN"/>
        </w:rPr>
      </w:pPr>
      <w:hyperlink r:id="rId7">
        <w:r w:rsidR="000A6B64" w:rsidRPr="00114A72">
          <w:rPr>
            <w:rFonts w:ascii="Helvetica Neue" w:eastAsia="Helvetica Neue" w:hAnsi="Helvetica Neue" w:cs="Helvetica Neue"/>
            <w:b/>
            <w:color w:val="0000FF"/>
            <w:sz w:val="20"/>
            <w:szCs w:val="20"/>
            <w:highlight w:val="white"/>
            <w:u w:val="single"/>
            <w:lang w:val="en-US" w:eastAsia="en-IN"/>
          </w:rPr>
          <w:t>support@intellipaat.com</w:t>
        </w:r>
      </w:hyperlink>
    </w:p>
    <w:p w14:paraId="67D83180" w14:textId="77777777" w:rsidR="000A6B64" w:rsidRPr="00114A72" w:rsidRDefault="000A6B64" w:rsidP="000A6B64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right"/>
        <w:rPr>
          <w:rFonts w:ascii="Helvetica Neue" w:eastAsia="Helvetica Neue" w:hAnsi="Helvetica Neue" w:cs="Helvetica Neue"/>
          <w:b/>
          <w:color w:val="000000"/>
          <w:sz w:val="20"/>
          <w:szCs w:val="20"/>
          <w:highlight w:val="white"/>
          <w:lang w:val="en-US" w:eastAsia="en-IN"/>
        </w:rPr>
      </w:pPr>
      <w:r w:rsidRPr="00114A72">
        <w:rPr>
          <w:rFonts w:ascii="Helvetica Neue" w:eastAsia="Helvetica Neue" w:hAnsi="Helvetica Neue" w:cs="Helvetica Neue"/>
          <w:b/>
          <w:color w:val="000000"/>
          <w:sz w:val="20"/>
          <w:szCs w:val="20"/>
          <w:highlight w:val="white"/>
          <w:lang w:val="en-US" w:eastAsia="en-IN"/>
        </w:rPr>
        <w:t>+91-7022374614</w:t>
      </w:r>
    </w:p>
    <w:p w14:paraId="6BEFDF01" w14:textId="77777777" w:rsidR="000A6B64" w:rsidRPr="00114A72" w:rsidRDefault="000A6B64" w:rsidP="000A6B64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right"/>
        <w:rPr>
          <w:rFonts w:ascii="Helvetica Neue" w:eastAsia="Helvetica Neue" w:hAnsi="Helvetica Neue" w:cs="Helvetica Neue"/>
          <w:b/>
          <w:color w:val="000000"/>
          <w:sz w:val="20"/>
          <w:szCs w:val="20"/>
          <w:highlight w:val="white"/>
          <w:lang w:val="en-US" w:eastAsia="en-IN"/>
        </w:rPr>
      </w:pPr>
      <w:r w:rsidRPr="00114A72">
        <w:rPr>
          <w:rFonts w:ascii="Helvetica Neue" w:eastAsia="Helvetica Neue" w:hAnsi="Helvetica Neue" w:cs="Helvetica Neue"/>
          <w:b/>
          <w:color w:val="000000"/>
          <w:sz w:val="20"/>
          <w:szCs w:val="20"/>
          <w:highlight w:val="white"/>
          <w:lang w:val="en-US" w:eastAsia="en-IN"/>
        </w:rPr>
        <w:t>US: 1-800-216-8930(Toll Free)</w:t>
      </w:r>
    </w:p>
    <w:p w14:paraId="64B4A866" w14:textId="77777777" w:rsidR="000A6B64" w:rsidRDefault="000A6B64" w:rsidP="00B95181">
      <w:pPr>
        <w:spacing w:after="200" w:line="276" w:lineRule="auto"/>
        <w:rPr>
          <w:rFonts w:ascii="Cambria" w:eastAsia="Cambria" w:hAnsi="Cambria" w:cs="Cambria"/>
          <w:b/>
          <w:color w:val="0070C0"/>
          <w:sz w:val="32"/>
          <w:szCs w:val="32"/>
          <w:u w:val="single"/>
          <w:lang w:val="en-US" w:eastAsia="en-IN"/>
        </w:rPr>
      </w:pPr>
    </w:p>
    <w:p w14:paraId="01AD4C17" w14:textId="6E48EDDF" w:rsidR="000A6B64" w:rsidRDefault="005E2A95" w:rsidP="000A6B64">
      <w:pPr>
        <w:spacing w:after="200" w:line="276" w:lineRule="auto"/>
        <w:jc w:val="center"/>
        <w:rPr>
          <w:rFonts w:ascii="Cambria" w:eastAsia="Cambria" w:hAnsi="Cambria" w:cs="Cambria"/>
          <w:b/>
          <w:color w:val="0070C0"/>
          <w:sz w:val="32"/>
          <w:szCs w:val="32"/>
          <w:u w:val="single"/>
          <w:lang w:val="en-US" w:eastAsia="en-IN"/>
        </w:rPr>
      </w:pPr>
      <w:r>
        <w:rPr>
          <w:rFonts w:ascii="Cambria" w:eastAsia="Cambria" w:hAnsi="Cambria" w:cs="Cambria"/>
          <w:b/>
          <w:color w:val="0070C0"/>
          <w:sz w:val="32"/>
          <w:szCs w:val="32"/>
          <w:u w:val="single"/>
          <w:lang w:val="en-US" w:eastAsia="en-IN"/>
        </w:rPr>
        <w:t>ReactJS</w:t>
      </w:r>
      <w:r w:rsidR="00F67472">
        <w:rPr>
          <w:rFonts w:ascii="Cambria" w:eastAsia="Cambria" w:hAnsi="Cambria" w:cs="Cambria"/>
          <w:b/>
          <w:color w:val="0070C0"/>
          <w:sz w:val="32"/>
          <w:szCs w:val="32"/>
          <w:u w:val="single"/>
          <w:lang w:val="en-US" w:eastAsia="en-IN"/>
        </w:rPr>
        <w:t xml:space="preserve"> Module </w:t>
      </w:r>
      <w:r w:rsidR="0035125C">
        <w:rPr>
          <w:rFonts w:ascii="Cambria" w:eastAsia="Cambria" w:hAnsi="Cambria" w:cs="Cambria"/>
          <w:b/>
          <w:color w:val="0070C0"/>
          <w:sz w:val="32"/>
          <w:szCs w:val="32"/>
          <w:u w:val="single"/>
          <w:lang w:val="en-US" w:eastAsia="en-IN"/>
        </w:rPr>
        <w:t>2</w:t>
      </w:r>
      <w:r w:rsidR="00F67472">
        <w:rPr>
          <w:rFonts w:ascii="Cambria" w:eastAsia="Cambria" w:hAnsi="Cambria" w:cs="Cambria"/>
          <w:b/>
          <w:color w:val="0070C0"/>
          <w:sz w:val="32"/>
          <w:szCs w:val="32"/>
          <w:u w:val="single"/>
          <w:lang w:val="en-US" w:eastAsia="en-IN"/>
        </w:rPr>
        <w:t>:</w:t>
      </w:r>
      <w:r w:rsidR="009D000D">
        <w:rPr>
          <w:rFonts w:ascii="Cambria" w:eastAsia="Cambria" w:hAnsi="Cambria" w:cs="Cambria"/>
          <w:b/>
          <w:color w:val="0070C0"/>
          <w:sz w:val="32"/>
          <w:szCs w:val="32"/>
          <w:u w:val="single"/>
          <w:lang w:val="en-US" w:eastAsia="en-IN"/>
        </w:rPr>
        <w:t xml:space="preserve"> Hands-on: 8</w:t>
      </w:r>
    </w:p>
    <w:p w14:paraId="75F5AC26" w14:textId="480B3554" w:rsidR="0035125C" w:rsidRDefault="009D000D" w:rsidP="0035125C">
      <w:pPr>
        <w:spacing w:after="200" w:line="276" w:lineRule="auto"/>
        <w:jc w:val="center"/>
        <w:rPr>
          <w:rFonts w:ascii="Cambria" w:eastAsia="Cambria" w:hAnsi="Cambria" w:cs="Cambria"/>
          <w:b/>
          <w:szCs w:val="32"/>
          <w:lang w:val="en-US" w:eastAsia="en-IN"/>
        </w:rPr>
      </w:pPr>
      <w:r>
        <w:rPr>
          <w:rFonts w:ascii="Cambria" w:eastAsia="Cambria" w:hAnsi="Cambria" w:cs="Cambria"/>
          <w:b/>
          <w:szCs w:val="32"/>
          <w:lang w:val="en-US" w:eastAsia="en-IN"/>
        </w:rPr>
        <w:t>PropTypes</w:t>
      </w:r>
    </w:p>
    <w:p w14:paraId="6E55177A" w14:textId="0E5F380B" w:rsidR="00F25869" w:rsidRDefault="000A6B64" w:rsidP="00A82B8F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  <w:r w:rsidRPr="00AD1512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>Step 1:</w:t>
      </w:r>
      <w:r w:rsidRPr="00AD1512">
        <w:rPr>
          <w:rFonts w:ascii="Calibri" w:eastAsia="Calibri" w:hAnsi="Calibri" w:cs="Calibri"/>
          <w:color w:val="C45911" w:themeColor="accent2" w:themeShade="BF"/>
          <w:sz w:val="24"/>
          <w:szCs w:val="24"/>
          <w:lang w:val="en-US" w:eastAsia="en-IN"/>
        </w:rPr>
        <w:t xml:space="preserve">  </w:t>
      </w:r>
      <w:bookmarkEnd w:id="0"/>
      <w:r w:rsidR="00047A1D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>Create a file named index.html in a folder with the following code</w:t>
      </w:r>
      <w:r w:rsidR="00182F94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>.</w:t>
      </w:r>
    </w:p>
    <w:p w14:paraId="709F343C" w14:textId="65305CAD" w:rsidR="00041889" w:rsidRPr="00E55898" w:rsidRDefault="009D000D" w:rsidP="000A6B64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  <w:r w:rsidRPr="009D000D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drawing>
          <wp:inline distT="0" distB="0" distL="0" distR="0" wp14:anchorId="0B604772" wp14:editId="70E7789E">
            <wp:extent cx="5943600" cy="3101975"/>
            <wp:effectExtent l="0" t="0" r="0" b="317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01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FECDEE" w14:textId="1352F7DB" w:rsidR="00041889" w:rsidRDefault="006A1AB4" w:rsidP="000A6B64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  <w:r w:rsidRPr="00AD1512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 xml:space="preserve">Step </w:t>
      </w:r>
      <w:r w:rsidR="004A24B1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>2</w:t>
      </w:r>
      <w:r w:rsidRPr="00AD1512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>:</w:t>
      </w:r>
      <w:r w:rsidRPr="00AD1512">
        <w:rPr>
          <w:rFonts w:ascii="Calibri" w:eastAsia="Calibri" w:hAnsi="Calibri" w:cs="Calibri"/>
          <w:color w:val="C45911" w:themeColor="accent2" w:themeShade="BF"/>
          <w:sz w:val="24"/>
          <w:szCs w:val="24"/>
          <w:lang w:val="en-US" w:eastAsia="en-IN"/>
        </w:rPr>
        <w:t xml:space="preserve">  </w:t>
      </w:r>
      <w:r w:rsidR="003A59AC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 xml:space="preserve">Then </w:t>
      </w:r>
      <w:r w:rsidR="001741D3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 xml:space="preserve">add the following code within a script tag </w:t>
      </w:r>
      <w:proofErr w:type="spellStart"/>
      <w:r w:rsidR="001741D3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>int</w:t>
      </w:r>
      <w:proofErr w:type="spellEnd"/>
      <w:r w:rsidR="001741D3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 xml:space="preserve"> the html body</w:t>
      </w:r>
    </w:p>
    <w:p w14:paraId="5C00A484" w14:textId="5804EFA2" w:rsidR="007C49E5" w:rsidRDefault="009D000D" w:rsidP="000A6B64">
      <w:pPr>
        <w:spacing w:after="200" w:line="276" w:lineRule="auto"/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</w:pPr>
      <w:r w:rsidRPr="009D000D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drawing>
          <wp:inline distT="0" distB="0" distL="0" distR="0" wp14:anchorId="66A44CC8" wp14:editId="74B24745">
            <wp:extent cx="5943600" cy="276479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64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69F8C9" w14:textId="35C993D9" w:rsidR="00554CA7" w:rsidRDefault="00554CA7" w:rsidP="000A6B64">
      <w:pPr>
        <w:spacing w:after="200" w:line="276" w:lineRule="auto"/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</w:pPr>
    </w:p>
    <w:p w14:paraId="1139AE4C" w14:textId="77777777" w:rsidR="00554CA7" w:rsidRDefault="00554CA7" w:rsidP="000A6B64">
      <w:pPr>
        <w:spacing w:after="200" w:line="276" w:lineRule="auto"/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</w:pPr>
    </w:p>
    <w:p w14:paraId="633FE4E1" w14:textId="242C8BEC" w:rsidR="00F25869" w:rsidRDefault="004A24B1" w:rsidP="000A6B64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  <w:r w:rsidRPr="00AD1512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 xml:space="preserve">Step </w:t>
      </w:r>
      <w:r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>3</w:t>
      </w:r>
      <w:r w:rsidRPr="00AD1512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>:</w:t>
      </w:r>
      <w:r w:rsidRPr="00AD1512">
        <w:rPr>
          <w:rFonts w:ascii="Calibri" w:eastAsia="Calibri" w:hAnsi="Calibri" w:cs="Calibri"/>
          <w:color w:val="C45911" w:themeColor="accent2" w:themeShade="BF"/>
          <w:sz w:val="24"/>
          <w:szCs w:val="24"/>
          <w:lang w:val="en-US" w:eastAsia="en-IN"/>
        </w:rPr>
        <w:t xml:space="preserve"> </w:t>
      </w:r>
      <w:r w:rsidR="002C5CB4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>Open index.html in a web browser and click on the button</w:t>
      </w:r>
      <w:r w:rsidR="00D679D1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 xml:space="preserve"> a few times</w:t>
      </w:r>
      <w:r w:rsidR="00113289" w:rsidRPr="00833D11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>.</w:t>
      </w:r>
    </w:p>
    <w:p w14:paraId="4379D609" w14:textId="2C6C63AC" w:rsidR="008C3CC9" w:rsidRDefault="00554CA7" w:rsidP="0010582A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  <w:r w:rsidRPr="00554CA7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drawing>
          <wp:inline distT="0" distB="0" distL="0" distR="0" wp14:anchorId="073A4FA4" wp14:editId="630E0897">
            <wp:extent cx="1897544" cy="784928"/>
            <wp:effectExtent l="0" t="0" r="762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1897544" cy="7849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677786" w14:textId="16D1B676" w:rsidR="00554CA7" w:rsidRDefault="00554CA7" w:rsidP="00554CA7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  <w:r w:rsidRPr="00AD1512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 xml:space="preserve">Step </w:t>
      </w:r>
      <w:r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>4</w:t>
      </w:r>
      <w:r w:rsidRPr="00AD1512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>:</w:t>
      </w:r>
      <w:r w:rsidRPr="00AD1512">
        <w:rPr>
          <w:rFonts w:ascii="Calibri" w:eastAsia="Calibri" w:hAnsi="Calibri" w:cs="Calibri"/>
          <w:color w:val="C45911" w:themeColor="accent2" w:themeShade="BF"/>
          <w:sz w:val="24"/>
          <w:szCs w:val="24"/>
          <w:lang w:val="en-US" w:eastAsia="en-IN"/>
        </w:rPr>
        <w:t xml:space="preserve"> </w:t>
      </w:r>
      <w:r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 xml:space="preserve">Open </w:t>
      </w:r>
      <w:r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 xml:space="preserve">console and look at the warning which explains that props are not passed </w:t>
      </w:r>
      <w:r w:rsidR="004116EF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>correctly</w:t>
      </w:r>
    </w:p>
    <w:p w14:paraId="5F9F0639" w14:textId="06518DD5" w:rsidR="004116EF" w:rsidRDefault="004116EF" w:rsidP="00554CA7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</w:p>
    <w:p w14:paraId="01BAEA5E" w14:textId="577A8467" w:rsidR="004116EF" w:rsidRDefault="004116EF" w:rsidP="00554CA7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  <w:r w:rsidRPr="004116EF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drawing>
          <wp:inline distT="0" distB="0" distL="0" distR="0" wp14:anchorId="12363B9D" wp14:editId="38AF5D77">
            <wp:extent cx="5943600" cy="563880"/>
            <wp:effectExtent l="0" t="0" r="0" b="762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638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1" w:name="_GoBack"/>
      <w:bookmarkEnd w:id="1"/>
    </w:p>
    <w:p w14:paraId="553876A7" w14:textId="77777777" w:rsidR="00554CA7" w:rsidRPr="002B0C36" w:rsidRDefault="00554CA7" w:rsidP="0010582A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</w:p>
    <w:sectPr w:rsidR="00554CA7" w:rsidRPr="002B0C36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2240" w:h="15840"/>
      <w:pgMar w:top="1440" w:right="1440" w:bottom="1440" w:left="1440" w:header="720" w:footer="720" w:gutter="0"/>
      <w:pgNumType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77DC714" w14:textId="77777777" w:rsidR="006A7FCD" w:rsidRDefault="006A7FCD">
      <w:pPr>
        <w:spacing w:after="0" w:line="240" w:lineRule="auto"/>
      </w:pPr>
      <w:r>
        <w:separator/>
      </w:r>
    </w:p>
  </w:endnote>
  <w:endnote w:type="continuationSeparator" w:id="0">
    <w:p w14:paraId="1FE5FACB" w14:textId="77777777" w:rsidR="006A7FCD" w:rsidRDefault="006A7F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 Neue">
    <w:altName w:val="Arial"/>
    <w:charset w:val="00"/>
    <w:family w:val="auto"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7A85266" w14:textId="77777777" w:rsidR="007E64F4" w:rsidRDefault="007E64F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EA56657" w14:textId="77777777" w:rsidR="001B0EB5" w:rsidRDefault="006A7FCD">
    <w:pPr>
      <w:jc w:val="center"/>
      <w:rPr>
        <w:sz w:val="20"/>
        <w:szCs w:val="20"/>
      </w:rPr>
    </w:pPr>
    <w:hyperlink r:id="rId1">
      <w:r w:rsidR="001B0EB5">
        <w:rPr>
          <w:rFonts w:ascii="Helvetica Neue" w:eastAsia="Helvetica Neue" w:hAnsi="Helvetica Neue" w:cs="Helvetica Neue"/>
          <w:b/>
          <w:color w:val="0000FF"/>
          <w:sz w:val="20"/>
          <w:szCs w:val="20"/>
          <w:highlight w:val="white"/>
          <w:u w:val="single"/>
        </w:rPr>
        <w:t>support@intellipaat.com</w:t>
      </w:r>
    </w:hyperlink>
    <w:r w:rsidR="001B0EB5">
      <w:rPr>
        <w:rFonts w:ascii="Helvetica Neue" w:eastAsia="Helvetica Neue" w:hAnsi="Helvetica Neue" w:cs="Helvetica Neue"/>
        <w:b/>
        <w:color w:val="000000"/>
        <w:sz w:val="20"/>
        <w:szCs w:val="20"/>
        <w:highlight w:val="white"/>
      </w:rPr>
      <w:t xml:space="preserve"> - +91-7022374614 - US: 1-800-216-8930(Toll Free)</w:t>
    </w: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6CF4D03" w14:textId="77777777" w:rsidR="007E64F4" w:rsidRDefault="007E64F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CE2F6FC" w14:textId="77777777" w:rsidR="006A7FCD" w:rsidRDefault="006A7FCD">
      <w:pPr>
        <w:spacing w:after="0" w:line="240" w:lineRule="auto"/>
      </w:pPr>
      <w:r>
        <w:separator/>
      </w:r>
    </w:p>
  </w:footnote>
  <w:footnote w:type="continuationSeparator" w:id="0">
    <w:p w14:paraId="58334FE9" w14:textId="77777777" w:rsidR="006A7FCD" w:rsidRDefault="006A7FC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CE782BC" w14:textId="77777777" w:rsidR="007E64F4" w:rsidRDefault="007E64F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79CD210" w14:textId="0464BB88" w:rsidR="001B0EB5" w:rsidRDefault="006B19FE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color w:val="000000"/>
      </w:rPr>
    </w:pPr>
    <w:r>
      <w:rPr>
        <w:noProof/>
        <w:lang w:eastAsia="en-IN"/>
      </w:rPr>
      <w:drawing>
        <wp:anchor distT="0" distB="0" distL="114300" distR="114300" simplePos="0" relativeHeight="251659264" behindDoc="0" locked="0" layoutInCell="1" hidden="0" allowOverlap="1" wp14:anchorId="0BDF1397" wp14:editId="21419F27">
          <wp:simplePos x="0" y="0"/>
          <wp:positionH relativeFrom="column">
            <wp:posOffset>4914002</wp:posOffset>
          </wp:positionH>
          <wp:positionV relativeFrom="paragraph">
            <wp:posOffset>-103517</wp:posOffset>
          </wp:positionV>
          <wp:extent cx="1619250" cy="561975"/>
          <wp:effectExtent l="0" t="0" r="0" b="0"/>
          <wp:wrapSquare wrapText="bothSides" distT="0" distB="0" distL="114300" distR="114300"/>
          <wp:docPr id="32" name="image16.jpg" descr="A picture containing clipart&#10;&#10;Description generated with very high confidence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6.jpg" descr="A picture containing clipart&#10;&#10;Description generated with very high confidence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619250" cy="561975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  <w:hyperlink r:id="rId2" w:history="1">
      <w:r w:rsidR="007E64F4">
        <w:rPr>
          <w:rStyle w:val="Hyperlink"/>
          <w:rFonts w:ascii="Helvetica Neue" w:eastAsia="Helvetica Neue" w:hAnsi="Helvetica Neue" w:cs="Helvetica Neue"/>
          <w:b/>
          <w:sz w:val="20"/>
          <w:szCs w:val="20"/>
          <w:highlight w:val="white"/>
        </w:rPr>
        <w:t>Data Science with Python Certification Course</w:t>
      </w:r>
    </w:hyperlink>
    <w:r w:rsidR="001B0EB5">
      <w:rPr>
        <w:rFonts w:ascii="Calibri" w:eastAsia="Calibri" w:hAnsi="Calibri" w:cs="Calibri"/>
        <w:color w:val="000000"/>
      </w:rPr>
      <w:t xml:space="preserve"> </w:t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8876EF4" w14:textId="77777777" w:rsidR="007E64F4" w:rsidRDefault="007E64F4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IyNDOytDSyNDYxMLFU0lEKTi0uzszPAykwrgUAeTWlKSwAAAA="/>
  </w:docVars>
  <w:rsids>
    <w:rsidRoot w:val="000A6B64"/>
    <w:rsid w:val="00001B5F"/>
    <w:rsid w:val="00041889"/>
    <w:rsid w:val="00047A1D"/>
    <w:rsid w:val="00061359"/>
    <w:rsid w:val="000818AD"/>
    <w:rsid w:val="000854E8"/>
    <w:rsid w:val="00095250"/>
    <w:rsid w:val="00096659"/>
    <w:rsid w:val="000A4AD8"/>
    <w:rsid w:val="000A6B64"/>
    <w:rsid w:val="000B0BAC"/>
    <w:rsid w:val="000C36C6"/>
    <w:rsid w:val="000C5B9D"/>
    <w:rsid w:val="000D699D"/>
    <w:rsid w:val="00101282"/>
    <w:rsid w:val="00102B4B"/>
    <w:rsid w:val="001033DC"/>
    <w:rsid w:val="001052E2"/>
    <w:rsid w:val="0010582A"/>
    <w:rsid w:val="001065B9"/>
    <w:rsid w:val="00113289"/>
    <w:rsid w:val="0011436B"/>
    <w:rsid w:val="00132E3D"/>
    <w:rsid w:val="00147D6F"/>
    <w:rsid w:val="0016155A"/>
    <w:rsid w:val="001620FD"/>
    <w:rsid w:val="00163DE7"/>
    <w:rsid w:val="001741D3"/>
    <w:rsid w:val="00182F94"/>
    <w:rsid w:val="001864BB"/>
    <w:rsid w:val="00197B72"/>
    <w:rsid w:val="001A0D0B"/>
    <w:rsid w:val="001B0EB5"/>
    <w:rsid w:val="001B45CA"/>
    <w:rsid w:val="001B64B5"/>
    <w:rsid w:val="001C2FE9"/>
    <w:rsid w:val="001C7FDF"/>
    <w:rsid w:val="001D6C04"/>
    <w:rsid w:val="001E4755"/>
    <w:rsid w:val="00211048"/>
    <w:rsid w:val="00213B51"/>
    <w:rsid w:val="00217066"/>
    <w:rsid w:val="00217608"/>
    <w:rsid w:val="00222DDB"/>
    <w:rsid w:val="00225217"/>
    <w:rsid w:val="00237265"/>
    <w:rsid w:val="002463DC"/>
    <w:rsid w:val="00277F09"/>
    <w:rsid w:val="00287061"/>
    <w:rsid w:val="00291581"/>
    <w:rsid w:val="0029445A"/>
    <w:rsid w:val="002A4E60"/>
    <w:rsid w:val="002B0C36"/>
    <w:rsid w:val="002B341A"/>
    <w:rsid w:val="002C1E16"/>
    <w:rsid w:val="002C5CB4"/>
    <w:rsid w:val="002E7E7B"/>
    <w:rsid w:val="002F3E1C"/>
    <w:rsid w:val="002F46C3"/>
    <w:rsid w:val="002F5141"/>
    <w:rsid w:val="003136D4"/>
    <w:rsid w:val="003161C6"/>
    <w:rsid w:val="00320DEB"/>
    <w:rsid w:val="0035125C"/>
    <w:rsid w:val="00354778"/>
    <w:rsid w:val="00356653"/>
    <w:rsid w:val="00362FBB"/>
    <w:rsid w:val="00391B51"/>
    <w:rsid w:val="00394EE9"/>
    <w:rsid w:val="003A080C"/>
    <w:rsid w:val="003A1ABF"/>
    <w:rsid w:val="003A59AC"/>
    <w:rsid w:val="003A5C9F"/>
    <w:rsid w:val="003C3979"/>
    <w:rsid w:val="003C5FAF"/>
    <w:rsid w:val="003E62C7"/>
    <w:rsid w:val="00404E34"/>
    <w:rsid w:val="00405C6A"/>
    <w:rsid w:val="004115F5"/>
    <w:rsid w:val="004116EF"/>
    <w:rsid w:val="00415AA4"/>
    <w:rsid w:val="00425A1D"/>
    <w:rsid w:val="004375E8"/>
    <w:rsid w:val="0044087B"/>
    <w:rsid w:val="00460D97"/>
    <w:rsid w:val="00483283"/>
    <w:rsid w:val="004908DD"/>
    <w:rsid w:val="004A24B1"/>
    <w:rsid w:val="004A4C0F"/>
    <w:rsid w:val="004C5880"/>
    <w:rsid w:val="004C5D2B"/>
    <w:rsid w:val="004C6F93"/>
    <w:rsid w:val="004D4436"/>
    <w:rsid w:val="004D5C7B"/>
    <w:rsid w:val="004E5FE4"/>
    <w:rsid w:val="004E6583"/>
    <w:rsid w:val="004F1372"/>
    <w:rsid w:val="004F6414"/>
    <w:rsid w:val="00512AEE"/>
    <w:rsid w:val="00524A86"/>
    <w:rsid w:val="00526119"/>
    <w:rsid w:val="00527E86"/>
    <w:rsid w:val="0053687F"/>
    <w:rsid w:val="00546C80"/>
    <w:rsid w:val="00554CA7"/>
    <w:rsid w:val="00563078"/>
    <w:rsid w:val="005738F9"/>
    <w:rsid w:val="00573C3C"/>
    <w:rsid w:val="005A5A56"/>
    <w:rsid w:val="005B2340"/>
    <w:rsid w:val="005B235C"/>
    <w:rsid w:val="005B4DC3"/>
    <w:rsid w:val="005D2468"/>
    <w:rsid w:val="005D324B"/>
    <w:rsid w:val="005D3B9C"/>
    <w:rsid w:val="005D723B"/>
    <w:rsid w:val="005E17AA"/>
    <w:rsid w:val="005E2A95"/>
    <w:rsid w:val="005E555F"/>
    <w:rsid w:val="00601CC7"/>
    <w:rsid w:val="00615F72"/>
    <w:rsid w:val="00622745"/>
    <w:rsid w:val="0063382D"/>
    <w:rsid w:val="00644EB6"/>
    <w:rsid w:val="00654494"/>
    <w:rsid w:val="006A0397"/>
    <w:rsid w:val="006A1AB4"/>
    <w:rsid w:val="006A7FCD"/>
    <w:rsid w:val="006B19FE"/>
    <w:rsid w:val="006B47EE"/>
    <w:rsid w:val="006C4ED2"/>
    <w:rsid w:val="006D7EA5"/>
    <w:rsid w:val="006E6832"/>
    <w:rsid w:val="00704613"/>
    <w:rsid w:val="00710261"/>
    <w:rsid w:val="00713DE8"/>
    <w:rsid w:val="007304F9"/>
    <w:rsid w:val="0073725D"/>
    <w:rsid w:val="007415CB"/>
    <w:rsid w:val="00743BE8"/>
    <w:rsid w:val="00756A92"/>
    <w:rsid w:val="0077666B"/>
    <w:rsid w:val="00786A25"/>
    <w:rsid w:val="00790DCF"/>
    <w:rsid w:val="007B3DA5"/>
    <w:rsid w:val="007B6399"/>
    <w:rsid w:val="007C0C09"/>
    <w:rsid w:val="007C49E5"/>
    <w:rsid w:val="007D0BD4"/>
    <w:rsid w:val="007D1118"/>
    <w:rsid w:val="007E64F4"/>
    <w:rsid w:val="007F11FE"/>
    <w:rsid w:val="007F1C87"/>
    <w:rsid w:val="007F1E2A"/>
    <w:rsid w:val="007F5DA9"/>
    <w:rsid w:val="00806506"/>
    <w:rsid w:val="00813031"/>
    <w:rsid w:val="00816B24"/>
    <w:rsid w:val="008178AF"/>
    <w:rsid w:val="00833D11"/>
    <w:rsid w:val="008371F0"/>
    <w:rsid w:val="00842C39"/>
    <w:rsid w:val="0085753E"/>
    <w:rsid w:val="008636D2"/>
    <w:rsid w:val="008666C2"/>
    <w:rsid w:val="00882F14"/>
    <w:rsid w:val="00884278"/>
    <w:rsid w:val="00890705"/>
    <w:rsid w:val="008B3CC6"/>
    <w:rsid w:val="008C23E3"/>
    <w:rsid w:val="008C3CC9"/>
    <w:rsid w:val="008D1511"/>
    <w:rsid w:val="008D401A"/>
    <w:rsid w:val="008E2B30"/>
    <w:rsid w:val="008E3DE2"/>
    <w:rsid w:val="008F09EA"/>
    <w:rsid w:val="009026B5"/>
    <w:rsid w:val="009033B2"/>
    <w:rsid w:val="00926141"/>
    <w:rsid w:val="0093376B"/>
    <w:rsid w:val="00933C93"/>
    <w:rsid w:val="0095054A"/>
    <w:rsid w:val="009659BC"/>
    <w:rsid w:val="0097743A"/>
    <w:rsid w:val="00994231"/>
    <w:rsid w:val="00996FE7"/>
    <w:rsid w:val="009A2BE7"/>
    <w:rsid w:val="009A49E6"/>
    <w:rsid w:val="009B0117"/>
    <w:rsid w:val="009B4743"/>
    <w:rsid w:val="009B73F4"/>
    <w:rsid w:val="009D000D"/>
    <w:rsid w:val="00A0226D"/>
    <w:rsid w:val="00A045C8"/>
    <w:rsid w:val="00A07B40"/>
    <w:rsid w:val="00A22204"/>
    <w:rsid w:val="00A30F2F"/>
    <w:rsid w:val="00A4473D"/>
    <w:rsid w:val="00A50C9A"/>
    <w:rsid w:val="00A53EF7"/>
    <w:rsid w:val="00A547CB"/>
    <w:rsid w:val="00A5497C"/>
    <w:rsid w:val="00A56FD0"/>
    <w:rsid w:val="00A62C8F"/>
    <w:rsid w:val="00A6687F"/>
    <w:rsid w:val="00A70366"/>
    <w:rsid w:val="00A71BCD"/>
    <w:rsid w:val="00A82B8F"/>
    <w:rsid w:val="00A86C25"/>
    <w:rsid w:val="00A95E17"/>
    <w:rsid w:val="00AB7A8A"/>
    <w:rsid w:val="00AC0E47"/>
    <w:rsid w:val="00AC4A8A"/>
    <w:rsid w:val="00AD1512"/>
    <w:rsid w:val="00AD22D9"/>
    <w:rsid w:val="00AD6766"/>
    <w:rsid w:val="00AD7C29"/>
    <w:rsid w:val="00AF7D33"/>
    <w:rsid w:val="00B0155B"/>
    <w:rsid w:val="00B05DCC"/>
    <w:rsid w:val="00B13BF2"/>
    <w:rsid w:val="00B17736"/>
    <w:rsid w:val="00B21709"/>
    <w:rsid w:val="00B7256B"/>
    <w:rsid w:val="00B83D46"/>
    <w:rsid w:val="00B8647D"/>
    <w:rsid w:val="00B95181"/>
    <w:rsid w:val="00B95BC1"/>
    <w:rsid w:val="00B9733B"/>
    <w:rsid w:val="00BA464D"/>
    <w:rsid w:val="00BB4786"/>
    <w:rsid w:val="00BB4DAF"/>
    <w:rsid w:val="00BD359B"/>
    <w:rsid w:val="00BE6568"/>
    <w:rsid w:val="00BF0243"/>
    <w:rsid w:val="00BF2428"/>
    <w:rsid w:val="00C00A63"/>
    <w:rsid w:val="00C00D96"/>
    <w:rsid w:val="00C03175"/>
    <w:rsid w:val="00C14864"/>
    <w:rsid w:val="00C15442"/>
    <w:rsid w:val="00C24B93"/>
    <w:rsid w:val="00C43AA0"/>
    <w:rsid w:val="00C510C5"/>
    <w:rsid w:val="00C52EFD"/>
    <w:rsid w:val="00C547C1"/>
    <w:rsid w:val="00C62D5A"/>
    <w:rsid w:val="00C83013"/>
    <w:rsid w:val="00C85A93"/>
    <w:rsid w:val="00C95D67"/>
    <w:rsid w:val="00CC0494"/>
    <w:rsid w:val="00CC6EE0"/>
    <w:rsid w:val="00CD25FD"/>
    <w:rsid w:val="00CD7FEE"/>
    <w:rsid w:val="00CF2044"/>
    <w:rsid w:val="00CF357B"/>
    <w:rsid w:val="00CF4664"/>
    <w:rsid w:val="00CF5975"/>
    <w:rsid w:val="00CF7461"/>
    <w:rsid w:val="00D03654"/>
    <w:rsid w:val="00D21622"/>
    <w:rsid w:val="00D246E0"/>
    <w:rsid w:val="00D30E25"/>
    <w:rsid w:val="00D3724A"/>
    <w:rsid w:val="00D464EB"/>
    <w:rsid w:val="00D5787D"/>
    <w:rsid w:val="00D679D1"/>
    <w:rsid w:val="00D91ACA"/>
    <w:rsid w:val="00DA435B"/>
    <w:rsid w:val="00DA5756"/>
    <w:rsid w:val="00DA77F3"/>
    <w:rsid w:val="00DF1B42"/>
    <w:rsid w:val="00E00480"/>
    <w:rsid w:val="00E0570F"/>
    <w:rsid w:val="00E12A74"/>
    <w:rsid w:val="00E20535"/>
    <w:rsid w:val="00E2294A"/>
    <w:rsid w:val="00E30276"/>
    <w:rsid w:val="00E33763"/>
    <w:rsid w:val="00E34AF6"/>
    <w:rsid w:val="00E553AF"/>
    <w:rsid w:val="00E55898"/>
    <w:rsid w:val="00E56323"/>
    <w:rsid w:val="00E5656F"/>
    <w:rsid w:val="00E972AF"/>
    <w:rsid w:val="00EB246D"/>
    <w:rsid w:val="00EB68FC"/>
    <w:rsid w:val="00EC767D"/>
    <w:rsid w:val="00ED40D9"/>
    <w:rsid w:val="00EE7B00"/>
    <w:rsid w:val="00F25869"/>
    <w:rsid w:val="00F36B5D"/>
    <w:rsid w:val="00F42564"/>
    <w:rsid w:val="00F42D60"/>
    <w:rsid w:val="00F44A28"/>
    <w:rsid w:val="00F67472"/>
    <w:rsid w:val="00F71830"/>
    <w:rsid w:val="00F8376F"/>
    <w:rsid w:val="00FA64FF"/>
    <w:rsid w:val="00FB2B31"/>
    <w:rsid w:val="00FE01C4"/>
    <w:rsid w:val="00FF6494"/>
    <w:rsid w:val="00FF7A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20E031"/>
  <w15:chartTrackingRefBased/>
  <w15:docId w15:val="{250A1B7E-B715-47CB-932B-774B63B0B2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A6B6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0A6B64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BB4DAF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eastAsia="en-IN"/>
    </w:rPr>
  </w:style>
  <w:style w:type="paragraph" w:styleId="Header">
    <w:name w:val="header"/>
    <w:basedOn w:val="Normal"/>
    <w:link w:val="HeaderChar"/>
    <w:uiPriority w:val="99"/>
    <w:unhideWhenUsed/>
    <w:rsid w:val="00DF1B4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F1B42"/>
  </w:style>
  <w:style w:type="paragraph" w:styleId="Footer">
    <w:name w:val="footer"/>
    <w:basedOn w:val="Normal"/>
    <w:link w:val="FooterChar"/>
    <w:uiPriority w:val="99"/>
    <w:unhideWhenUsed/>
    <w:rsid w:val="00DF1B4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F1B4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6894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927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606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570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434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275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997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416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386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776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695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759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005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506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074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318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346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355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363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083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037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010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383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296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487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446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086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758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yperlink" Target="mailto:support@intellipaat.com" TargetMode="Externa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settings" Target="settings.xml"/><Relationship Id="rId16" Type="http://schemas.openxmlformats.org/officeDocument/2006/relationships/header" Target="header3.xml"/><Relationship Id="rId1" Type="http://schemas.openxmlformats.org/officeDocument/2006/relationships/styles" Target="styles.xml"/><Relationship Id="rId6" Type="http://schemas.openxmlformats.org/officeDocument/2006/relationships/image" Target="media/image1.jpg"/><Relationship Id="rId11" Type="http://schemas.openxmlformats.org/officeDocument/2006/relationships/image" Target="media/image5.png"/><Relationship Id="rId5" Type="http://schemas.openxmlformats.org/officeDocument/2006/relationships/endnotes" Target="endnotes.xml"/><Relationship Id="rId15" Type="http://schemas.openxmlformats.org/officeDocument/2006/relationships/footer" Target="footer2.xml"/><Relationship Id="rId10" Type="http://schemas.openxmlformats.org/officeDocument/2006/relationships/image" Target="media/image4.png"/><Relationship Id="rId19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image" Target="media/image3.png"/><Relationship Id="rId14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mailto:support@intellipaat.com" TargetMode="Externa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hyperlink" Target="https://intellipaat.com/devops-certification-training/" TargetMode="External"/><Relationship Id="rId1" Type="http://schemas.openxmlformats.org/officeDocument/2006/relationships/image" Target="media/image6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3</TotalTime>
  <Pages>3</Pages>
  <Words>81</Words>
  <Characters>464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irudh Singh</dc:creator>
  <cp:keywords/>
  <dc:description/>
  <cp:lastModifiedBy>ANIRUDH</cp:lastModifiedBy>
  <cp:revision>179</cp:revision>
  <dcterms:created xsi:type="dcterms:W3CDTF">2019-09-18T11:21:00Z</dcterms:created>
  <dcterms:modified xsi:type="dcterms:W3CDTF">2020-09-15T04:06:00Z</dcterms:modified>
</cp:coreProperties>
</file>